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A98843" w14:textId="0931B789" w:rsidR="00380815" w:rsidRDefault="00134999" w:rsidP="00134999">
      <w:pPr>
        <w:pStyle w:val="Nagwek"/>
        <w:jc w:val="center"/>
      </w:pPr>
      <w:r>
        <w:rPr>
          <w:noProof/>
          <w:lang w:eastAsia="pl-PL"/>
        </w:rPr>
        <w:drawing>
          <wp:inline distT="0" distB="0" distL="0" distR="0" wp14:anchorId="535AC583" wp14:editId="5C580E35">
            <wp:extent cx="5760720" cy="128460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28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4AC6D" w14:textId="77777777" w:rsidR="009A41B4" w:rsidRDefault="009A41B4" w:rsidP="009A41B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814C8D" w14:textId="1B36F9AA" w:rsidR="009A41B4" w:rsidRPr="00A524CF" w:rsidRDefault="009A41B4" w:rsidP="00002D8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524CF">
        <w:rPr>
          <w:rFonts w:ascii="Times New Roman" w:hAnsi="Times New Roman" w:cs="Times New Roman"/>
          <w:sz w:val="24"/>
          <w:szCs w:val="24"/>
        </w:rPr>
        <w:t xml:space="preserve">,,Europejski Fundusz Rolny na rzecz Rozwoju Obszarów Wiejskich. Europa inwestująca </w:t>
      </w:r>
      <w:r w:rsidRPr="00A524CF">
        <w:rPr>
          <w:rFonts w:ascii="Times New Roman" w:hAnsi="Times New Roman" w:cs="Times New Roman"/>
          <w:sz w:val="24"/>
          <w:szCs w:val="24"/>
        </w:rPr>
        <w:br/>
        <w:t>w obszary wiejskie”.</w:t>
      </w:r>
    </w:p>
    <w:p w14:paraId="0C628468" w14:textId="05605E7E" w:rsidR="009A41B4" w:rsidRPr="00A524CF" w:rsidRDefault="009A41B4" w:rsidP="00002D8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24CF">
        <w:rPr>
          <w:rFonts w:ascii="Times New Roman" w:hAnsi="Times New Roman" w:cs="Times New Roman"/>
          <w:sz w:val="24"/>
          <w:szCs w:val="24"/>
        </w:rPr>
        <w:t>Operacja współfinansowana ze środków Unii Europejskiej w ramach Schematu II Pomocy Technicznej ,,Krajowa Sieć Obszarów Wiejskich” Programu Rozwoju Obszarów Wiejskich na lata 2014-2020.</w:t>
      </w:r>
    </w:p>
    <w:p w14:paraId="6EE7B2D4" w14:textId="3B7C5B35" w:rsidR="009A41B4" w:rsidRPr="00A524CF" w:rsidRDefault="009A41B4" w:rsidP="00002D8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24CF">
        <w:rPr>
          <w:rFonts w:ascii="Times New Roman" w:hAnsi="Times New Roman" w:cs="Times New Roman"/>
          <w:sz w:val="24"/>
          <w:szCs w:val="24"/>
        </w:rPr>
        <w:t>Instytucja Zarządzająca Programem Rozwoju Obszarów Wiejskich na lata 2014- 2020 - Minister Rolnictwa i Rozwoju Wsi.</w:t>
      </w:r>
    </w:p>
    <w:p w14:paraId="2E227003" w14:textId="77777777" w:rsidR="00134999" w:rsidRPr="00A22C3F" w:rsidRDefault="00134999" w:rsidP="00134999">
      <w:pPr>
        <w:jc w:val="center"/>
        <w:rPr>
          <w:rFonts w:ascii="Times New Roman" w:hAnsi="Times New Roman" w:cs="Times New Roman"/>
          <w:sz w:val="24"/>
          <w:szCs w:val="24"/>
        </w:rPr>
      </w:pPr>
      <w:r w:rsidRPr="00A22C3F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Instytucją odpowiedzianą za treść informacji jest Wielkopolska Organizacja Turystyczna</w:t>
      </w:r>
    </w:p>
    <w:p w14:paraId="5FBD0238" w14:textId="77777777" w:rsidR="00134999" w:rsidRDefault="00134999" w:rsidP="00BA218F">
      <w:pPr>
        <w:rPr>
          <w:b/>
          <w:bCs/>
          <w:sz w:val="36"/>
          <w:szCs w:val="36"/>
        </w:rPr>
      </w:pPr>
      <w:bookmarkStart w:id="0" w:name="_GoBack"/>
      <w:bookmarkEnd w:id="0"/>
    </w:p>
    <w:p w14:paraId="04E234B6" w14:textId="6382B3F2" w:rsidR="0089743D" w:rsidRPr="0089743D" w:rsidRDefault="0089743D" w:rsidP="0089743D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9743D">
        <w:rPr>
          <w:rFonts w:ascii="Times New Roman" w:hAnsi="Times New Roman" w:cs="Times New Roman"/>
          <w:b/>
          <w:bCs/>
          <w:sz w:val="28"/>
          <w:szCs w:val="28"/>
        </w:rPr>
        <w:t>Formularz zgłoszenia udziału</w:t>
      </w:r>
    </w:p>
    <w:p w14:paraId="70D091FA" w14:textId="2C093899" w:rsidR="00E96E83" w:rsidRDefault="0089743D" w:rsidP="0089743D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9743D">
        <w:rPr>
          <w:rFonts w:ascii="Times New Roman" w:hAnsi="Times New Roman" w:cs="Times New Roman"/>
          <w:b/>
          <w:bCs/>
          <w:sz w:val="28"/>
          <w:szCs w:val="28"/>
        </w:rPr>
        <w:t xml:space="preserve">w </w:t>
      </w:r>
      <w:r w:rsidR="002A56F8">
        <w:rPr>
          <w:rFonts w:ascii="Times New Roman" w:hAnsi="Times New Roman" w:cs="Times New Roman"/>
          <w:b/>
          <w:bCs/>
          <w:sz w:val="28"/>
          <w:szCs w:val="28"/>
        </w:rPr>
        <w:t>warsztacie</w:t>
      </w:r>
    </w:p>
    <w:p w14:paraId="43103A8A" w14:textId="450ECBEC" w:rsidR="0089743D" w:rsidRPr="0089743D" w:rsidRDefault="0089743D" w:rsidP="0089743D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9743D">
        <w:rPr>
          <w:rFonts w:ascii="Times New Roman" w:hAnsi="Times New Roman" w:cs="Times New Roman"/>
          <w:b/>
          <w:bCs/>
          <w:sz w:val="28"/>
          <w:szCs w:val="28"/>
        </w:rPr>
        <w:t>pn. ,,</w:t>
      </w:r>
      <w:r w:rsidR="002A56F8">
        <w:rPr>
          <w:rFonts w:ascii="Times New Roman" w:hAnsi="Times New Roman" w:cs="Times New Roman"/>
          <w:b/>
          <w:bCs/>
          <w:sz w:val="28"/>
          <w:szCs w:val="28"/>
        </w:rPr>
        <w:t>Profesjonalizacja usług turystycznych na obszarach wiejskich</w:t>
      </w:r>
      <w:r w:rsidRPr="0089743D">
        <w:rPr>
          <w:rFonts w:ascii="Times New Roman" w:hAnsi="Times New Roman" w:cs="Times New Roman"/>
          <w:b/>
          <w:bCs/>
          <w:sz w:val="28"/>
          <w:szCs w:val="28"/>
        </w:rPr>
        <w:t>”</w:t>
      </w:r>
    </w:p>
    <w:p w14:paraId="4A90A648" w14:textId="666538EA" w:rsidR="00380815" w:rsidRPr="0089743D" w:rsidRDefault="0089743D" w:rsidP="0089743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9743D">
        <w:rPr>
          <w:rFonts w:ascii="Times New Roman" w:hAnsi="Times New Roman" w:cs="Times New Roman"/>
          <w:b/>
          <w:bCs/>
          <w:sz w:val="28"/>
          <w:szCs w:val="28"/>
        </w:rPr>
        <w:t>w dni</w:t>
      </w:r>
      <w:r w:rsidR="00AF40D0">
        <w:rPr>
          <w:rFonts w:ascii="Times New Roman" w:hAnsi="Times New Roman" w:cs="Times New Roman"/>
          <w:b/>
          <w:bCs/>
          <w:sz w:val="28"/>
          <w:szCs w:val="28"/>
        </w:rPr>
        <w:t>u 31.03</w:t>
      </w:r>
      <w:r w:rsidR="002A56F8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89743D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AF40D0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86584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9743D">
        <w:rPr>
          <w:rFonts w:ascii="Times New Roman" w:hAnsi="Times New Roman" w:cs="Times New Roman"/>
          <w:b/>
          <w:bCs/>
          <w:sz w:val="28"/>
          <w:szCs w:val="28"/>
        </w:rPr>
        <w:t>r.</w:t>
      </w:r>
      <w:r w:rsidR="001349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1441B">
        <w:rPr>
          <w:rFonts w:ascii="Times New Roman" w:hAnsi="Times New Roman" w:cs="Times New Roman"/>
          <w:b/>
          <w:bCs/>
          <w:sz w:val="28"/>
          <w:szCs w:val="28"/>
        </w:rPr>
        <w:t>w województwie dolnośląskim</w:t>
      </w:r>
    </w:p>
    <w:p w14:paraId="6DCE1C75" w14:textId="77777777" w:rsidR="008727A8" w:rsidRDefault="008727A8" w:rsidP="00380815">
      <w:pPr>
        <w:rPr>
          <w:b/>
          <w:bCs/>
        </w:rPr>
      </w:pPr>
    </w:p>
    <w:p w14:paraId="442D675C" w14:textId="77777777" w:rsidR="00A524CF" w:rsidRDefault="0089743D" w:rsidP="00A524CF">
      <w:pPr>
        <w:pStyle w:val="Akapitzlist"/>
        <w:numPr>
          <w:ilvl w:val="0"/>
          <w:numId w:val="1"/>
        </w:numPr>
        <w:rPr>
          <w:b/>
          <w:bCs/>
        </w:rPr>
      </w:pPr>
      <w:r w:rsidRPr="00A524CF">
        <w:rPr>
          <w:b/>
          <w:bCs/>
        </w:rPr>
        <w:t>Imię i nazwisko</w:t>
      </w:r>
      <w:r w:rsidR="008727A8" w:rsidRPr="00A524CF">
        <w:rPr>
          <w:b/>
          <w:bCs/>
        </w:rPr>
        <w:t xml:space="preserve"> </w:t>
      </w:r>
    </w:p>
    <w:p w14:paraId="2CECAF17" w14:textId="77E75C4C" w:rsidR="00A524CF" w:rsidRDefault="0089743D" w:rsidP="00A524CF">
      <w:pPr>
        <w:pStyle w:val="Akapitzlist"/>
        <w:rPr>
          <w:b/>
          <w:bCs/>
        </w:rPr>
      </w:pPr>
      <w:r w:rsidRPr="00A524CF">
        <w:rPr>
          <w:b/>
          <w:bCs/>
        </w:rPr>
        <w:t>………………………………………………………………………………………………………………………………</w:t>
      </w:r>
      <w:r w:rsidR="00A524CF">
        <w:rPr>
          <w:b/>
          <w:bCs/>
        </w:rPr>
        <w:t>………….</w:t>
      </w:r>
    </w:p>
    <w:p w14:paraId="01CCD56F" w14:textId="77777777" w:rsidR="00A524CF" w:rsidRPr="00A524CF" w:rsidRDefault="00A524CF" w:rsidP="00A524CF">
      <w:pPr>
        <w:pStyle w:val="Akapitzlist"/>
        <w:rPr>
          <w:b/>
          <w:bCs/>
        </w:rPr>
      </w:pPr>
    </w:p>
    <w:p w14:paraId="0625A8AA" w14:textId="2A24C6B0" w:rsidR="00A524CF" w:rsidRDefault="00A524CF" w:rsidP="00A524CF">
      <w:pPr>
        <w:pStyle w:val="Akapitzlist"/>
        <w:numPr>
          <w:ilvl w:val="0"/>
          <w:numId w:val="1"/>
        </w:numPr>
        <w:rPr>
          <w:b/>
          <w:bCs/>
        </w:rPr>
      </w:pPr>
      <w:r w:rsidRPr="00A524CF">
        <w:rPr>
          <w:b/>
          <w:bCs/>
        </w:rPr>
        <w:t>Telefon kontaktowy…………………………………………………………………………………………………………………………</w:t>
      </w:r>
    </w:p>
    <w:p w14:paraId="5FE70CBA" w14:textId="77777777" w:rsidR="00A524CF" w:rsidRPr="00A524CF" w:rsidRDefault="00A524CF" w:rsidP="00A524CF">
      <w:pPr>
        <w:pStyle w:val="Akapitzlist"/>
        <w:rPr>
          <w:b/>
          <w:bCs/>
        </w:rPr>
      </w:pPr>
    </w:p>
    <w:p w14:paraId="3DE0422E" w14:textId="18E8565E" w:rsidR="00A524CF" w:rsidRDefault="00A524CF" w:rsidP="00A524CF">
      <w:pPr>
        <w:pStyle w:val="Akapitzlist"/>
        <w:numPr>
          <w:ilvl w:val="0"/>
          <w:numId w:val="1"/>
        </w:numPr>
        <w:rPr>
          <w:b/>
          <w:bCs/>
        </w:rPr>
      </w:pPr>
      <w:r w:rsidRPr="00A524CF">
        <w:rPr>
          <w:b/>
          <w:bCs/>
        </w:rPr>
        <w:t xml:space="preserve">Adres </w:t>
      </w:r>
      <w:r>
        <w:rPr>
          <w:b/>
          <w:bCs/>
        </w:rPr>
        <w:t xml:space="preserve">e-mail </w:t>
      </w:r>
      <w:r w:rsidRPr="00A524CF">
        <w:rPr>
          <w:b/>
          <w:bCs/>
        </w:rPr>
        <w:t>……………………………………………………………………………………………………………………………………</w:t>
      </w:r>
      <w:r>
        <w:rPr>
          <w:b/>
          <w:bCs/>
        </w:rPr>
        <w:t>………</w:t>
      </w:r>
    </w:p>
    <w:p w14:paraId="2CCAA05E" w14:textId="77777777" w:rsidR="00987697" w:rsidRPr="00987697" w:rsidRDefault="00987697" w:rsidP="00987697">
      <w:pPr>
        <w:pStyle w:val="Akapitzlist"/>
        <w:rPr>
          <w:b/>
          <w:bCs/>
        </w:rPr>
      </w:pPr>
    </w:p>
    <w:p w14:paraId="24460215" w14:textId="2D305ADB" w:rsidR="00987697" w:rsidRDefault="00987697" w:rsidP="00A524CF">
      <w:pPr>
        <w:pStyle w:val="Akapitzlist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Nazwa województwa, będącego miejscem zamieszkania:……………………………………………………</w:t>
      </w:r>
    </w:p>
    <w:p w14:paraId="019D5DBA" w14:textId="77777777" w:rsidR="00A524CF" w:rsidRPr="00A524CF" w:rsidRDefault="00A524CF" w:rsidP="00A524CF">
      <w:pPr>
        <w:pStyle w:val="Akapitzlist"/>
        <w:rPr>
          <w:b/>
          <w:bCs/>
        </w:rPr>
      </w:pPr>
    </w:p>
    <w:p w14:paraId="1B72AC9E" w14:textId="6F508AAD" w:rsidR="00B867B8" w:rsidRDefault="00A524CF" w:rsidP="00987697">
      <w:pPr>
        <w:pStyle w:val="Akapitzlist"/>
        <w:numPr>
          <w:ilvl w:val="0"/>
          <w:numId w:val="1"/>
        </w:numPr>
        <w:spacing w:after="0"/>
        <w:rPr>
          <w:rFonts w:cstheme="minorHAnsi"/>
          <w:b/>
          <w:bCs/>
        </w:rPr>
      </w:pPr>
      <w:r w:rsidRPr="00A524CF">
        <w:rPr>
          <w:b/>
          <w:bCs/>
        </w:rPr>
        <w:t xml:space="preserve">Osoba pracująca  w sektorze agroturystyki/turystyki wiejskiej </w:t>
      </w:r>
      <w:r w:rsidRPr="00A524CF">
        <w:rPr>
          <w:rFonts w:cstheme="minorHAnsi"/>
          <w:b/>
          <w:bCs/>
        </w:rPr>
        <w:t xml:space="preserve">* </w:t>
      </w:r>
    </w:p>
    <w:p w14:paraId="7FE4FAD1" w14:textId="77777777" w:rsidR="00987697" w:rsidRPr="00987697" w:rsidRDefault="00987697" w:rsidP="00987697">
      <w:pPr>
        <w:spacing w:after="0"/>
        <w:rPr>
          <w:rFonts w:cstheme="minorHAnsi"/>
          <w:b/>
          <w:bCs/>
        </w:rPr>
      </w:pPr>
    </w:p>
    <w:p w14:paraId="5D50D8E3" w14:textId="60A33934" w:rsidR="00A524CF" w:rsidRDefault="00A524CF" w:rsidP="00987697">
      <w:pPr>
        <w:pStyle w:val="Akapitzlist"/>
        <w:numPr>
          <w:ilvl w:val="0"/>
          <w:numId w:val="2"/>
        </w:numPr>
        <w:spacing w:after="0"/>
        <w:rPr>
          <w:b/>
          <w:bCs/>
        </w:rPr>
      </w:pPr>
      <w:r>
        <w:rPr>
          <w:b/>
          <w:bCs/>
        </w:rPr>
        <w:t>Nazwa i adres jednostki ……………………………………………</w:t>
      </w:r>
      <w:r w:rsidR="00B867B8">
        <w:rPr>
          <w:b/>
          <w:bCs/>
        </w:rPr>
        <w:t>……………………………………………</w:t>
      </w:r>
    </w:p>
    <w:p w14:paraId="70D66198" w14:textId="77777777" w:rsidR="00987697" w:rsidRDefault="00987697" w:rsidP="00987697">
      <w:pPr>
        <w:pStyle w:val="Akapitzlist"/>
        <w:spacing w:after="0"/>
        <w:ind w:left="1440"/>
        <w:rPr>
          <w:b/>
          <w:bCs/>
        </w:rPr>
      </w:pPr>
    </w:p>
    <w:p w14:paraId="4C8F59A3" w14:textId="61293118" w:rsidR="00B867B8" w:rsidRDefault="00B867B8" w:rsidP="00987697">
      <w:pPr>
        <w:pStyle w:val="Akapitzlist"/>
        <w:numPr>
          <w:ilvl w:val="0"/>
          <w:numId w:val="2"/>
        </w:numPr>
        <w:spacing w:after="0"/>
        <w:rPr>
          <w:b/>
          <w:bCs/>
        </w:rPr>
      </w:pPr>
      <w:r>
        <w:rPr>
          <w:b/>
          <w:bCs/>
        </w:rPr>
        <w:t>Stanowisko……………………………………………………………………………………………………………..</w:t>
      </w:r>
    </w:p>
    <w:p w14:paraId="725F9447" w14:textId="77777777" w:rsidR="00B867B8" w:rsidRPr="00A524CF" w:rsidRDefault="00B867B8" w:rsidP="00987697">
      <w:pPr>
        <w:pStyle w:val="Akapitzlist"/>
        <w:spacing w:after="0"/>
        <w:ind w:left="1440"/>
        <w:rPr>
          <w:b/>
          <w:bCs/>
        </w:rPr>
      </w:pPr>
    </w:p>
    <w:p w14:paraId="2CEC9E8A" w14:textId="7B1C0C1C" w:rsidR="00A524CF" w:rsidRPr="00B867B8" w:rsidRDefault="00A524CF" w:rsidP="00A524CF">
      <w:pPr>
        <w:pStyle w:val="Akapitzlist"/>
        <w:numPr>
          <w:ilvl w:val="0"/>
          <w:numId w:val="1"/>
        </w:numPr>
        <w:rPr>
          <w:b/>
          <w:bCs/>
        </w:rPr>
      </w:pPr>
      <w:r w:rsidRPr="00A524CF">
        <w:rPr>
          <w:rFonts w:cstheme="minorHAnsi"/>
          <w:b/>
          <w:bCs/>
        </w:rPr>
        <w:t>Osoba prowadząca działalność w sektorze agroturystyki/turystyki wiejskiej*</w:t>
      </w:r>
    </w:p>
    <w:p w14:paraId="7E098FB8" w14:textId="77777777" w:rsidR="00B867B8" w:rsidRPr="00B867B8" w:rsidRDefault="00B867B8" w:rsidP="00B867B8">
      <w:pPr>
        <w:pStyle w:val="Akapitzlist"/>
        <w:rPr>
          <w:b/>
          <w:bCs/>
        </w:rPr>
      </w:pPr>
    </w:p>
    <w:p w14:paraId="2744EA64" w14:textId="0AAE2235" w:rsidR="00B867B8" w:rsidRPr="00B867B8" w:rsidRDefault="00B867B8" w:rsidP="00B867B8">
      <w:pPr>
        <w:pStyle w:val="Akapitzlist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Nazwa i adres jednostki…………………………………………………………………………………………..</w:t>
      </w:r>
    </w:p>
    <w:p w14:paraId="0B4E745A" w14:textId="7615F779" w:rsidR="00B867B8" w:rsidRDefault="00B867B8" w:rsidP="00B867B8">
      <w:pPr>
        <w:pStyle w:val="Akapitzlist"/>
        <w:ind w:left="1440"/>
        <w:rPr>
          <w:rFonts w:cstheme="minorHAnsi"/>
          <w:b/>
          <w:bCs/>
        </w:rPr>
      </w:pPr>
    </w:p>
    <w:p w14:paraId="5120E59F" w14:textId="77777777" w:rsidR="00B867B8" w:rsidRPr="00B867B8" w:rsidRDefault="00B867B8" w:rsidP="00B867B8">
      <w:pPr>
        <w:pStyle w:val="Akapitzlist"/>
        <w:ind w:left="1440"/>
        <w:rPr>
          <w:rFonts w:cstheme="minorHAnsi"/>
          <w:b/>
          <w:bCs/>
        </w:rPr>
      </w:pPr>
    </w:p>
    <w:p w14:paraId="3FBA70EE" w14:textId="65D3D73F" w:rsidR="00B867B8" w:rsidRPr="00B867B8" w:rsidRDefault="00B867B8" w:rsidP="00B867B8">
      <w:pPr>
        <w:pStyle w:val="Akapitzlist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Osoba zamierzająca rozpocząć prace w sektorze agroturystyki/turystyki wiejskiej</w:t>
      </w:r>
      <w:r>
        <w:rPr>
          <w:rFonts w:cstheme="minorHAnsi"/>
          <w:b/>
          <w:bCs/>
        </w:rPr>
        <w:t>*</w:t>
      </w:r>
    </w:p>
    <w:p w14:paraId="25943FB4" w14:textId="6E2BDA52" w:rsidR="00B867B8" w:rsidRDefault="00B867B8" w:rsidP="00B867B8">
      <w:pPr>
        <w:pStyle w:val="Akapitzlist"/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>Krótkie uzasadnienie chęci uczestnictwa</w:t>
      </w:r>
      <w:r w:rsidR="00987697">
        <w:rPr>
          <w:b/>
          <w:bCs/>
        </w:rPr>
        <w:t>:</w:t>
      </w:r>
      <w:r>
        <w:rPr>
          <w:b/>
          <w:bCs/>
        </w:rPr>
        <w:t xml:space="preserve"> ……………………………………………………………..………………………………………………………………</w:t>
      </w:r>
      <w:r w:rsidR="00987697">
        <w:rPr>
          <w:b/>
          <w:bCs/>
        </w:rPr>
        <w:t>…</w:t>
      </w:r>
    </w:p>
    <w:p w14:paraId="73930C84" w14:textId="2D1AAE9E" w:rsidR="00B867B8" w:rsidRDefault="00B867B8" w:rsidP="00B867B8">
      <w:pPr>
        <w:spacing w:after="0"/>
        <w:ind w:left="1080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……………………………………………</w:t>
      </w:r>
    </w:p>
    <w:p w14:paraId="73A9B272" w14:textId="13900C05" w:rsidR="00B867B8" w:rsidRDefault="00B867B8" w:rsidP="00B867B8">
      <w:pPr>
        <w:spacing w:after="0"/>
        <w:ind w:left="1080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……………………………………………</w:t>
      </w:r>
    </w:p>
    <w:p w14:paraId="1829D01E" w14:textId="17107A67" w:rsidR="00B867B8" w:rsidRDefault="00B867B8" w:rsidP="00B867B8">
      <w:pPr>
        <w:spacing w:after="0"/>
        <w:ind w:left="1080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E3485C0" w14:textId="67FDF3D6" w:rsidR="00987697" w:rsidRPr="00B867B8" w:rsidRDefault="00987697" w:rsidP="00B867B8">
      <w:pPr>
        <w:spacing w:after="0"/>
        <w:ind w:left="1080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……………………………………………</w:t>
      </w:r>
    </w:p>
    <w:p w14:paraId="4615967E" w14:textId="77EE7F5A" w:rsidR="008727A8" w:rsidRDefault="008727A8" w:rsidP="00380815">
      <w:pPr>
        <w:rPr>
          <w:rFonts w:cstheme="minorHAnsi"/>
          <w:b/>
          <w:bCs/>
        </w:rPr>
      </w:pPr>
    </w:p>
    <w:p w14:paraId="3E543FC9" w14:textId="11A65989" w:rsidR="008727A8" w:rsidRDefault="008727A8" w:rsidP="00380815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*skreślić w przypadku, gdy nie dotyczy</w:t>
      </w:r>
    </w:p>
    <w:p w14:paraId="2095D922" w14:textId="77777777" w:rsidR="00F151EC" w:rsidRDefault="00F151EC" w:rsidP="000E15A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F78E04" w14:textId="5E87F383" w:rsidR="00A533B6" w:rsidRPr="00EB17D2" w:rsidRDefault="00A533B6" w:rsidP="000E15A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17D2">
        <w:rPr>
          <w:rFonts w:ascii="Times New Roman" w:hAnsi="Times New Roman" w:cs="Times New Roman"/>
          <w:b/>
          <w:bCs/>
          <w:sz w:val="24"/>
          <w:szCs w:val="24"/>
        </w:rPr>
        <w:t>Oświadczenia</w:t>
      </w:r>
      <w:r w:rsidR="009C2BB4" w:rsidRPr="00EB17D2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A9DFBB9" w14:textId="0E86A1FD" w:rsidR="00987697" w:rsidRPr="00987697" w:rsidRDefault="00987697" w:rsidP="00987697">
      <w:p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 xml:space="preserve">Ja niżej popisana/podpisany, na podstawie art. 6 ust. 1 lit. a, art. 9 ust. 2 lit. a rozporządzenia Parlamentu Europejskiego i Rady (UE) 2016/679 z dnia 27 kwietnia 2016 r. </w:t>
      </w:r>
      <w:r w:rsidRPr="00987697">
        <w:rPr>
          <w:rFonts w:ascii="Times New Roman" w:hAnsi="Times New Roman" w:cs="Times New Roman"/>
          <w:i/>
          <w:sz w:val="24"/>
          <w:szCs w:val="24"/>
        </w:rPr>
        <w:t>w sprawie ochrony osób fizycznych w związku z przetwarzaniem danych osobowych i w sprawie swobodnego przepływu takich danych oraz uchylenia dyrektywy 95/46/WE (ogólne rozporządzenie o ochronie danych)</w:t>
      </w:r>
      <w:r w:rsidRPr="00987697">
        <w:rPr>
          <w:rFonts w:ascii="Times New Roman" w:hAnsi="Times New Roman" w:cs="Times New Roman"/>
          <w:sz w:val="24"/>
          <w:szCs w:val="24"/>
        </w:rPr>
        <w:t xml:space="preserve"> Dz. Urz. UE L 119/1, z 4.5.2016, zwanego dalej „RODO” wyrażam</w:t>
      </w:r>
      <w:r w:rsidRPr="009876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87697">
        <w:rPr>
          <w:rFonts w:ascii="Times New Roman" w:hAnsi="Times New Roman" w:cs="Times New Roman"/>
          <w:sz w:val="24"/>
          <w:szCs w:val="24"/>
        </w:rPr>
        <w:t>zgodę na przetwarzanie następujących kategorii moich danych osobowych:</w:t>
      </w:r>
    </w:p>
    <w:p w14:paraId="79CEE03D" w14:textId="77777777" w:rsidR="00987697" w:rsidRPr="00987697" w:rsidRDefault="00987697" w:rsidP="00987697">
      <w:pPr>
        <w:numPr>
          <w:ilvl w:val="0"/>
          <w:numId w:val="6"/>
        </w:numPr>
        <w:spacing w:after="200" w:line="27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Imię i nazwisko</w:t>
      </w:r>
    </w:p>
    <w:p w14:paraId="107D8F61" w14:textId="77777777" w:rsidR="00987697" w:rsidRPr="00987697" w:rsidRDefault="00987697" w:rsidP="00987697">
      <w:pPr>
        <w:numPr>
          <w:ilvl w:val="0"/>
          <w:numId w:val="6"/>
        </w:numPr>
        <w:spacing w:after="200" w:line="27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Województwo będące miejscem zamieszkania</w:t>
      </w:r>
    </w:p>
    <w:p w14:paraId="3BF24299" w14:textId="77777777" w:rsidR="00987697" w:rsidRPr="00987697" w:rsidRDefault="00987697" w:rsidP="00987697">
      <w:pPr>
        <w:numPr>
          <w:ilvl w:val="0"/>
          <w:numId w:val="6"/>
        </w:numPr>
        <w:spacing w:after="200" w:line="27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Numer telefonu kontaktowego</w:t>
      </w:r>
    </w:p>
    <w:p w14:paraId="57F1B090" w14:textId="77777777" w:rsidR="00987697" w:rsidRPr="00987697" w:rsidRDefault="00987697" w:rsidP="00987697">
      <w:pPr>
        <w:numPr>
          <w:ilvl w:val="0"/>
          <w:numId w:val="6"/>
        </w:numPr>
        <w:spacing w:after="200" w:line="27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Adres e-mail</w:t>
      </w:r>
    </w:p>
    <w:p w14:paraId="6E0F5B01" w14:textId="0887F3EC" w:rsidR="00987697" w:rsidRPr="00987697" w:rsidRDefault="00987697" w:rsidP="00987697">
      <w:pPr>
        <w:numPr>
          <w:ilvl w:val="0"/>
          <w:numId w:val="6"/>
        </w:numPr>
        <w:spacing w:after="200" w:line="27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 xml:space="preserve">Nazwa i adres </w:t>
      </w:r>
      <w:r w:rsidR="001134D0">
        <w:rPr>
          <w:rFonts w:ascii="Times New Roman" w:hAnsi="Times New Roman" w:cs="Times New Roman"/>
          <w:sz w:val="24"/>
          <w:szCs w:val="24"/>
        </w:rPr>
        <w:t>jednostki</w:t>
      </w:r>
      <w:r w:rsidRPr="00987697">
        <w:rPr>
          <w:rFonts w:ascii="Times New Roman" w:hAnsi="Times New Roman" w:cs="Times New Roman"/>
          <w:sz w:val="24"/>
          <w:szCs w:val="24"/>
        </w:rPr>
        <w:t>, będące</w:t>
      </w:r>
      <w:r w:rsidR="001134D0">
        <w:rPr>
          <w:rFonts w:ascii="Times New Roman" w:hAnsi="Times New Roman" w:cs="Times New Roman"/>
          <w:sz w:val="24"/>
          <w:szCs w:val="24"/>
        </w:rPr>
        <w:t>j</w:t>
      </w:r>
      <w:r w:rsidRPr="00987697">
        <w:rPr>
          <w:rFonts w:ascii="Times New Roman" w:hAnsi="Times New Roman" w:cs="Times New Roman"/>
          <w:sz w:val="24"/>
          <w:szCs w:val="24"/>
        </w:rPr>
        <w:t xml:space="preserve"> miejscem zatrudnienia</w:t>
      </w:r>
    </w:p>
    <w:p w14:paraId="5E231545" w14:textId="5C63A97E" w:rsidR="00987697" w:rsidRPr="00987697" w:rsidRDefault="00987697" w:rsidP="00987697">
      <w:p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 xml:space="preserve">przez </w:t>
      </w:r>
      <w:r w:rsidRPr="00987697">
        <w:rPr>
          <w:rFonts w:ascii="Times New Roman" w:hAnsi="Times New Roman" w:cs="Times New Roman"/>
          <w:b/>
          <w:bCs/>
          <w:sz w:val="24"/>
          <w:szCs w:val="24"/>
        </w:rPr>
        <w:t>Wielkopolską Organizację Turystyczną</w:t>
      </w:r>
      <w:r w:rsidRPr="00987697">
        <w:rPr>
          <w:rFonts w:ascii="Times New Roman" w:hAnsi="Times New Roman" w:cs="Times New Roman"/>
          <w:sz w:val="24"/>
          <w:szCs w:val="24"/>
        </w:rPr>
        <w:t>, z siedzibą przy ulicy Piekary 17, 61-823 Poznań, będącą Administratorem Danych Osobowych. Podmiot</w:t>
      </w:r>
      <w:r w:rsidR="002A56F8">
        <w:rPr>
          <w:rFonts w:ascii="Times New Roman" w:hAnsi="Times New Roman" w:cs="Times New Roman"/>
          <w:sz w:val="24"/>
          <w:szCs w:val="24"/>
        </w:rPr>
        <w:t xml:space="preserve">em </w:t>
      </w:r>
      <w:r w:rsidRPr="00987697">
        <w:rPr>
          <w:rFonts w:ascii="Times New Roman" w:hAnsi="Times New Roman" w:cs="Times New Roman"/>
          <w:sz w:val="24"/>
          <w:szCs w:val="24"/>
        </w:rPr>
        <w:t>przetwarzającym dane osobowe będ</w:t>
      </w:r>
      <w:r w:rsidR="002A56F8">
        <w:rPr>
          <w:rFonts w:ascii="Times New Roman" w:hAnsi="Times New Roman" w:cs="Times New Roman"/>
          <w:sz w:val="24"/>
          <w:szCs w:val="24"/>
        </w:rPr>
        <w:t>zie</w:t>
      </w:r>
      <w:r w:rsidRPr="00987697">
        <w:rPr>
          <w:rFonts w:ascii="Times New Roman" w:hAnsi="Times New Roman" w:cs="Times New Roman"/>
          <w:sz w:val="24"/>
          <w:szCs w:val="24"/>
        </w:rPr>
        <w:t xml:space="preserve"> również Dolnośląska Organizacja Turystyczna ul. Świdnicka 44, 50-027 </w:t>
      </w:r>
      <w:r w:rsidR="002A56F8">
        <w:rPr>
          <w:rFonts w:ascii="Times New Roman" w:hAnsi="Times New Roman" w:cs="Times New Roman"/>
          <w:sz w:val="24"/>
          <w:szCs w:val="24"/>
        </w:rPr>
        <w:t>Wrocław</w:t>
      </w:r>
      <w:r w:rsidR="0041441B">
        <w:rPr>
          <w:rFonts w:ascii="Times New Roman" w:hAnsi="Times New Roman" w:cs="Times New Roman"/>
          <w:sz w:val="24"/>
          <w:szCs w:val="24"/>
        </w:rPr>
        <w:t>, Kujawsko-Pomorska Organizacja Turystyczna Plac Teatralny 2, 87-100 Toruń, Zachodniopomorska Regionalna Organizacja Turystyczna ul. Partyzantów 1, 70-222 Szczecin.</w:t>
      </w:r>
      <w:r w:rsidR="002A56F8">
        <w:rPr>
          <w:rFonts w:ascii="Times New Roman" w:hAnsi="Times New Roman" w:cs="Times New Roman"/>
          <w:sz w:val="24"/>
          <w:szCs w:val="24"/>
        </w:rPr>
        <w:t xml:space="preserve"> </w:t>
      </w:r>
      <w:r w:rsidRPr="00987697">
        <w:rPr>
          <w:rFonts w:ascii="Times New Roman" w:hAnsi="Times New Roman" w:cs="Times New Roman"/>
          <w:sz w:val="24"/>
          <w:szCs w:val="24"/>
        </w:rPr>
        <w:t>Dane osobowe nie będą przekazywane poza Europejski Obszar Gospodarczy.</w:t>
      </w:r>
    </w:p>
    <w:p w14:paraId="02F3E517" w14:textId="6FC7A256" w:rsidR="00987697" w:rsidRPr="00987697" w:rsidRDefault="00987697" w:rsidP="00987697">
      <w:p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 xml:space="preserve">Podane dane osobowe będą gromadzone i przetwarzane wyłącznie do celów związanych </w:t>
      </w:r>
      <w:r w:rsidRPr="00EB17D2">
        <w:rPr>
          <w:rFonts w:ascii="Times New Roman" w:hAnsi="Times New Roman" w:cs="Times New Roman"/>
          <w:sz w:val="24"/>
          <w:szCs w:val="24"/>
        </w:rPr>
        <w:br/>
      </w:r>
      <w:r w:rsidRPr="00987697">
        <w:rPr>
          <w:rFonts w:ascii="Times New Roman" w:hAnsi="Times New Roman" w:cs="Times New Roman"/>
          <w:sz w:val="24"/>
          <w:szCs w:val="24"/>
        </w:rPr>
        <w:t>z organizacją i rozliczeniem w</w:t>
      </w:r>
      <w:r w:rsidR="002A56F8">
        <w:rPr>
          <w:rFonts w:ascii="Times New Roman" w:hAnsi="Times New Roman" w:cs="Times New Roman"/>
          <w:sz w:val="24"/>
          <w:szCs w:val="24"/>
        </w:rPr>
        <w:t>arsztat</w:t>
      </w:r>
      <w:r w:rsidR="001877E1">
        <w:rPr>
          <w:rFonts w:ascii="Times New Roman" w:hAnsi="Times New Roman" w:cs="Times New Roman"/>
          <w:sz w:val="24"/>
          <w:szCs w:val="24"/>
        </w:rPr>
        <w:t xml:space="preserve">ów </w:t>
      </w:r>
      <w:r w:rsidRPr="00987697">
        <w:rPr>
          <w:rFonts w:ascii="Times New Roman" w:hAnsi="Times New Roman" w:cs="Times New Roman"/>
          <w:sz w:val="24"/>
          <w:szCs w:val="24"/>
        </w:rPr>
        <w:t>realizowa</w:t>
      </w:r>
      <w:r w:rsidR="001877E1">
        <w:rPr>
          <w:rFonts w:ascii="Times New Roman" w:hAnsi="Times New Roman" w:cs="Times New Roman"/>
          <w:sz w:val="24"/>
          <w:szCs w:val="24"/>
        </w:rPr>
        <w:t>nych</w:t>
      </w:r>
      <w:r w:rsidRPr="00987697">
        <w:rPr>
          <w:rFonts w:ascii="Times New Roman" w:hAnsi="Times New Roman" w:cs="Times New Roman"/>
          <w:sz w:val="24"/>
          <w:szCs w:val="24"/>
        </w:rPr>
        <w:t xml:space="preserve"> w ramach projektu </w:t>
      </w:r>
      <w:bookmarkStart w:id="1" w:name="_Hlk51761779"/>
      <w:r w:rsidR="001134D0">
        <w:rPr>
          <w:rFonts w:ascii="Times New Roman" w:hAnsi="Times New Roman" w:cs="Times New Roman"/>
          <w:b/>
          <w:bCs/>
          <w:sz w:val="24"/>
          <w:szCs w:val="24"/>
        </w:rPr>
        <w:t xml:space="preserve">Profesjonalizacja usług turystycznych na obszarach wiejskich </w:t>
      </w:r>
      <w:r w:rsidRPr="00987697">
        <w:rPr>
          <w:rFonts w:ascii="Times New Roman" w:hAnsi="Times New Roman" w:cs="Times New Roman"/>
          <w:sz w:val="24"/>
          <w:szCs w:val="24"/>
        </w:rPr>
        <w:t>(dalej zwanego „projektem”),</w:t>
      </w:r>
      <w:bookmarkEnd w:id="1"/>
      <w:r w:rsidR="00216624">
        <w:rPr>
          <w:rFonts w:ascii="Times New Roman" w:hAnsi="Times New Roman" w:cs="Times New Roman"/>
          <w:sz w:val="24"/>
          <w:szCs w:val="24"/>
        </w:rPr>
        <w:t xml:space="preserve"> </w:t>
      </w:r>
      <w:r w:rsidRPr="00987697">
        <w:rPr>
          <w:rFonts w:ascii="Times New Roman" w:hAnsi="Times New Roman" w:cs="Times New Roman"/>
          <w:sz w:val="24"/>
          <w:szCs w:val="24"/>
        </w:rPr>
        <w:t xml:space="preserve">oraz </w:t>
      </w:r>
      <w:r w:rsidR="00216624">
        <w:rPr>
          <w:rFonts w:ascii="Times New Roman" w:hAnsi="Times New Roman" w:cs="Times New Roman"/>
          <w:sz w:val="24"/>
          <w:szCs w:val="24"/>
        </w:rPr>
        <w:t xml:space="preserve"> </w:t>
      </w:r>
      <w:r w:rsidRPr="00987697">
        <w:rPr>
          <w:rFonts w:ascii="Times New Roman" w:hAnsi="Times New Roman" w:cs="Times New Roman"/>
          <w:sz w:val="24"/>
          <w:szCs w:val="24"/>
        </w:rPr>
        <w:t xml:space="preserve">do korespondencji z uczestnikami w/w </w:t>
      </w:r>
      <w:r w:rsidR="001134D0">
        <w:rPr>
          <w:rFonts w:ascii="Times New Roman" w:hAnsi="Times New Roman" w:cs="Times New Roman"/>
          <w:sz w:val="24"/>
          <w:szCs w:val="24"/>
        </w:rPr>
        <w:t>warsztat</w:t>
      </w:r>
      <w:r w:rsidR="001877E1">
        <w:rPr>
          <w:rFonts w:ascii="Times New Roman" w:hAnsi="Times New Roman" w:cs="Times New Roman"/>
          <w:sz w:val="24"/>
          <w:szCs w:val="24"/>
        </w:rPr>
        <w:t xml:space="preserve">ów </w:t>
      </w:r>
      <w:r w:rsidRPr="00987697">
        <w:rPr>
          <w:rFonts w:ascii="Times New Roman" w:hAnsi="Times New Roman" w:cs="Times New Roman"/>
          <w:sz w:val="24"/>
          <w:szCs w:val="24"/>
        </w:rPr>
        <w:t>związanej bezpośrednio z je</w:t>
      </w:r>
      <w:r w:rsidR="00216624">
        <w:rPr>
          <w:rFonts w:ascii="Times New Roman" w:hAnsi="Times New Roman" w:cs="Times New Roman"/>
          <w:sz w:val="24"/>
          <w:szCs w:val="24"/>
        </w:rPr>
        <w:t xml:space="preserve">go </w:t>
      </w:r>
      <w:r w:rsidRPr="00987697">
        <w:rPr>
          <w:rFonts w:ascii="Times New Roman" w:hAnsi="Times New Roman" w:cs="Times New Roman"/>
          <w:sz w:val="24"/>
          <w:szCs w:val="24"/>
        </w:rPr>
        <w:t>realizacją (w tym wysyłka certyfikatów potwierdzających udział w projekcie).</w:t>
      </w:r>
    </w:p>
    <w:p w14:paraId="61A861D8" w14:textId="77777777" w:rsidR="00987697" w:rsidRPr="00987697" w:rsidRDefault="00987697" w:rsidP="00987697">
      <w:p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 xml:space="preserve">Oświadczam również, że mam świadomość, iż podanie ww. danych osobowych jest dobrowolne, oraz że zgoda może być cofnięta w każdym czasie, </w:t>
      </w:r>
      <w:bookmarkStart w:id="2" w:name="_Hlk51761723"/>
      <w:r w:rsidRPr="00987697">
        <w:rPr>
          <w:rFonts w:ascii="Times New Roman" w:hAnsi="Times New Roman" w:cs="Times New Roman"/>
          <w:sz w:val="24"/>
          <w:szCs w:val="24"/>
        </w:rPr>
        <w:t>jednak brak ich podania lub brak wyrażenia zgody na ich przetwarzanie lub cofnięcie zgody skutkują brakiem możliwości udziału w projekcie.</w:t>
      </w:r>
      <w:bookmarkEnd w:id="2"/>
    </w:p>
    <w:p w14:paraId="13BE880C" w14:textId="206F5896" w:rsidR="00987697" w:rsidRPr="00987697" w:rsidRDefault="00987697" w:rsidP="00987697">
      <w:p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 xml:space="preserve">Ponadto wyrażam zgodę na udostępnienie zebranych danych osobowych następującym podmiotom: Centrum Doradztwa Rolniczego w Brwinowie, z siedzibą w Brwinowie </w:t>
      </w:r>
      <w:r w:rsidR="00EB17D2">
        <w:rPr>
          <w:rFonts w:ascii="Times New Roman" w:hAnsi="Times New Roman" w:cs="Times New Roman"/>
          <w:sz w:val="24"/>
          <w:szCs w:val="24"/>
        </w:rPr>
        <w:br/>
      </w:r>
      <w:r w:rsidRPr="00987697">
        <w:rPr>
          <w:rFonts w:ascii="Times New Roman" w:hAnsi="Times New Roman" w:cs="Times New Roman"/>
          <w:sz w:val="24"/>
          <w:szCs w:val="24"/>
        </w:rPr>
        <w:lastRenderedPageBreak/>
        <w:t xml:space="preserve">ul. </w:t>
      </w:r>
      <w:proofErr w:type="spellStart"/>
      <w:r w:rsidRPr="00987697">
        <w:rPr>
          <w:rFonts w:ascii="Times New Roman" w:hAnsi="Times New Roman" w:cs="Times New Roman"/>
          <w:sz w:val="24"/>
          <w:szCs w:val="24"/>
        </w:rPr>
        <w:t>Pszczelińska</w:t>
      </w:r>
      <w:proofErr w:type="spellEnd"/>
      <w:r w:rsidRPr="00987697">
        <w:rPr>
          <w:rFonts w:ascii="Times New Roman" w:hAnsi="Times New Roman" w:cs="Times New Roman"/>
          <w:sz w:val="24"/>
          <w:szCs w:val="24"/>
        </w:rPr>
        <w:t xml:space="preserve"> 99, 05-840 Brwinów oraz Agencji Restrukturyzacji i Modernizacji Rolnictwa ul. Poleczki 3, 02 - 822 Warszawa.</w:t>
      </w:r>
    </w:p>
    <w:p w14:paraId="0F75E00C" w14:textId="77777777" w:rsidR="00987697" w:rsidRPr="00987697" w:rsidRDefault="00987697" w:rsidP="00987697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Jest mi wiadomym, że posiadam prawo do:</w:t>
      </w:r>
    </w:p>
    <w:p w14:paraId="3820DBDD" w14:textId="77777777" w:rsidR="00987697" w:rsidRPr="00987697" w:rsidRDefault="00987697" w:rsidP="00987697">
      <w:pPr>
        <w:numPr>
          <w:ilvl w:val="0"/>
          <w:numId w:val="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żądania od wskazanego administratora danych osobowych:</w:t>
      </w:r>
    </w:p>
    <w:p w14:paraId="5F9F8D44" w14:textId="77777777" w:rsidR="00987697" w:rsidRPr="00987697" w:rsidRDefault="00987697" w:rsidP="00987697">
      <w:pPr>
        <w:numPr>
          <w:ilvl w:val="1"/>
          <w:numId w:val="5"/>
        </w:numPr>
        <w:spacing w:after="200" w:line="276" w:lineRule="auto"/>
        <w:ind w:left="1134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dostępu do moich danych osobowych;</w:t>
      </w:r>
    </w:p>
    <w:p w14:paraId="06FB5DB2" w14:textId="77777777" w:rsidR="00987697" w:rsidRPr="00987697" w:rsidRDefault="00987697" w:rsidP="00987697">
      <w:pPr>
        <w:numPr>
          <w:ilvl w:val="1"/>
          <w:numId w:val="5"/>
        </w:numPr>
        <w:spacing w:after="200" w:line="276" w:lineRule="auto"/>
        <w:ind w:left="1134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sprostowania moich danych osobowych;</w:t>
      </w:r>
    </w:p>
    <w:p w14:paraId="74463008" w14:textId="77777777" w:rsidR="00987697" w:rsidRPr="00987697" w:rsidRDefault="00987697" w:rsidP="00987697">
      <w:pPr>
        <w:numPr>
          <w:ilvl w:val="1"/>
          <w:numId w:val="5"/>
        </w:numPr>
        <w:spacing w:after="200" w:line="276" w:lineRule="auto"/>
        <w:ind w:left="1134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usunięcia moich danych osobowych, jeżeli zachodzi jedna z okoliczności wskazanych w art. 17 ust. 1 RODO i jeżeli przetwarzanie moich danych osobowych nie jest niezbędne w zakresie wskazanym w art. 17 ust. 3 RODO;</w:t>
      </w:r>
    </w:p>
    <w:p w14:paraId="43AD8FDA" w14:textId="77777777" w:rsidR="00987697" w:rsidRPr="00987697" w:rsidRDefault="00987697" w:rsidP="00987697">
      <w:pPr>
        <w:numPr>
          <w:ilvl w:val="1"/>
          <w:numId w:val="5"/>
        </w:numPr>
        <w:spacing w:after="200" w:line="276" w:lineRule="auto"/>
        <w:ind w:left="1134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 xml:space="preserve">ograniczenia przetwarzania moich danych osobowych w przypadkach wskazanych w art. 18 ust. 1 RODO,  </w:t>
      </w:r>
      <w:hyperlink r:id="rId10" w:history="1"/>
    </w:p>
    <w:p w14:paraId="74747C3A" w14:textId="77777777" w:rsidR="00987697" w:rsidRPr="00987697" w:rsidRDefault="00987697" w:rsidP="00987697">
      <w:pPr>
        <w:numPr>
          <w:ilvl w:val="0"/>
          <w:numId w:val="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wniesienia do wskazanego w niniejszym oświadczeniu administratora danych osobowych sprzeciwu wobec przetwarzania moich danych osobowych:</w:t>
      </w:r>
    </w:p>
    <w:p w14:paraId="33CEBBB3" w14:textId="77777777" w:rsidR="00987697" w:rsidRPr="00987697" w:rsidRDefault="00987697" w:rsidP="00987697">
      <w:pPr>
        <w:numPr>
          <w:ilvl w:val="0"/>
          <w:numId w:val="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przenoszenia moich danych osobowych,</w:t>
      </w:r>
    </w:p>
    <w:p w14:paraId="1D039AF8" w14:textId="77777777" w:rsidR="00987697" w:rsidRPr="00987697" w:rsidRDefault="00987697" w:rsidP="00987697">
      <w:pPr>
        <w:numPr>
          <w:ilvl w:val="0"/>
          <w:numId w:val="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wniesienia skargi do organu nadzorczego, tj. do Prezesa Urzędu Ochrony Danych Osobowych, w przypadku uznania, że przetwarzanie moich danych osobowych narusza przepisy RODO,</w:t>
      </w:r>
    </w:p>
    <w:p w14:paraId="2E5CE6E0" w14:textId="77777777" w:rsidR="00987697" w:rsidRPr="00987697" w:rsidRDefault="00987697" w:rsidP="00987697">
      <w:pPr>
        <w:numPr>
          <w:ilvl w:val="0"/>
          <w:numId w:val="5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987697">
        <w:rPr>
          <w:rFonts w:ascii="Times New Roman" w:hAnsi="Times New Roman" w:cs="Times New Roman"/>
          <w:sz w:val="24"/>
          <w:szCs w:val="24"/>
        </w:rPr>
        <w:t>wycofania w dowolnym momencie zgody na przetwarzanie moich danych osobowych.</w:t>
      </w:r>
      <w:r w:rsidRPr="00987697" w:rsidDel="00DF19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11DD7E" w14:textId="77777777" w:rsidR="00987697" w:rsidRPr="00987697" w:rsidRDefault="00987697" w:rsidP="00987697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p w14:paraId="42223866" w14:textId="77777777" w:rsidR="00A533B6" w:rsidRPr="00EB17D2" w:rsidRDefault="00A533B6" w:rsidP="00A533B6">
      <w:pPr>
        <w:jc w:val="both"/>
        <w:rPr>
          <w:rFonts w:ascii="Times New Roman" w:hAnsi="Times New Roman" w:cs="Times New Roman"/>
          <w:sz w:val="16"/>
          <w:szCs w:val="16"/>
        </w:rPr>
      </w:pPr>
      <w:r w:rsidRPr="00EB17D2">
        <w:rPr>
          <w:rFonts w:ascii="Times New Roman" w:hAnsi="Times New Roman" w:cs="Times New Roman"/>
          <w:sz w:val="16"/>
          <w:szCs w:val="16"/>
        </w:rPr>
        <w:t>miejscowość, data                                                                                                                                                           podpis</w:t>
      </w:r>
    </w:p>
    <w:p w14:paraId="35DA74E7" w14:textId="77777777" w:rsidR="00A533B6" w:rsidRPr="00EB17D2" w:rsidRDefault="00A533B6" w:rsidP="00A533B6">
      <w:pPr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16"/>
          <w:szCs w:val="16"/>
        </w:rPr>
        <w:t xml:space="preserve">…………………………….                                                                                                                           </w:t>
      </w:r>
      <w:r w:rsidRPr="00EB17D2">
        <w:rPr>
          <w:rFonts w:ascii="Times New Roman" w:hAnsi="Times New Roman" w:cs="Times New Roman"/>
          <w:sz w:val="24"/>
          <w:szCs w:val="24"/>
        </w:rPr>
        <w:t>……………………………………..</w:t>
      </w:r>
    </w:p>
    <w:p w14:paraId="0173790E" w14:textId="77777777" w:rsidR="00E96E83" w:rsidRPr="00EB17D2" w:rsidRDefault="00E96E83" w:rsidP="00E96E83">
      <w:pPr>
        <w:pStyle w:val="Zwykytekst"/>
        <w:rPr>
          <w:rFonts w:ascii="Times New Roman" w:hAnsi="Times New Roman" w:cs="Times New Roman"/>
          <w:sz w:val="24"/>
          <w:szCs w:val="24"/>
        </w:rPr>
      </w:pPr>
    </w:p>
    <w:p w14:paraId="2CA217B8" w14:textId="2F00886A" w:rsidR="00E96E83" w:rsidRPr="00EB17D2" w:rsidRDefault="00E96E83" w:rsidP="00E96E83">
      <w:pPr>
        <w:pStyle w:val="Zwykytekst"/>
        <w:rPr>
          <w:rFonts w:ascii="Times New Roman" w:hAnsi="Times New Roman" w:cs="Times New Roman"/>
          <w:sz w:val="24"/>
          <w:szCs w:val="24"/>
        </w:rPr>
      </w:pPr>
    </w:p>
    <w:p w14:paraId="0A16C94D" w14:textId="2FB7C073" w:rsidR="009C2BB4" w:rsidRDefault="009C2BB4" w:rsidP="00E96E83">
      <w:pPr>
        <w:pStyle w:val="Zwykytekst"/>
        <w:jc w:val="both"/>
        <w:rPr>
          <w:rFonts w:ascii="Times New Roman" w:hAnsi="Times New Roman" w:cs="Times New Roman"/>
          <w:sz w:val="24"/>
          <w:szCs w:val="24"/>
        </w:rPr>
      </w:pPr>
    </w:p>
    <w:p w14:paraId="375EC01D" w14:textId="77777777" w:rsidR="00F151EC" w:rsidRPr="00EB17D2" w:rsidRDefault="00F151EC" w:rsidP="00E96E83">
      <w:pPr>
        <w:pStyle w:val="Zwykytekst"/>
        <w:jc w:val="both"/>
        <w:rPr>
          <w:rFonts w:ascii="Times New Roman" w:hAnsi="Times New Roman" w:cs="Times New Roman"/>
          <w:sz w:val="24"/>
          <w:szCs w:val="24"/>
        </w:rPr>
      </w:pPr>
    </w:p>
    <w:p w14:paraId="6174A810" w14:textId="1BCD4BA3" w:rsidR="00E96E83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 xml:space="preserve">Ja, niżej podpisany/podpisana wyrażam nieodpłatną i nieodwołalną, zgodę na utrwalenie mojego głosu i/lub wypowiedzi i/lub wizerunku, poprzez wykonanie zdjęć i/lub filmu reklamowego z moim udziałem i wykorzystanie oraz rozpowszechnianie go/ich w dowolny sposób wybrany przez </w:t>
      </w:r>
      <w:r w:rsidR="000A707C" w:rsidRPr="00EB17D2">
        <w:rPr>
          <w:rFonts w:ascii="Times New Roman" w:hAnsi="Times New Roman" w:cs="Times New Roman"/>
          <w:sz w:val="24"/>
          <w:szCs w:val="24"/>
        </w:rPr>
        <w:t>Wielkopolską Organizację Turystyczną</w:t>
      </w:r>
      <w:r w:rsidR="00FC67D8">
        <w:rPr>
          <w:rFonts w:ascii="Times New Roman" w:hAnsi="Times New Roman" w:cs="Times New Roman"/>
          <w:sz w:val="24"/>
          <w:szCs w:val="24"/>
        </w:rPr>
        <w:t xml:space="preserve"> (ul. Piekary 17, 61-823 Poznań)</w:t>
      </w:r>
      <w:r w:rsidR="000A707C" w:rsidRPr="00EB17D2">
        <w:rPr>
          <w:rFonts w:ascii="Times New Roman" w:hAnsi="Times New Roman" w:cs="Times New Roman"/>
          <w:sz w:val="24"/>
          <w:szCs w:val="24"/>
        </w:rPr>
        <w:t>, Kujawsko-Pomorską Organizację Turystyczną</w:t>
      </w:r>
      <w:r w:rsidR="00FC67D8">
        <w:rPr>
          <w:rFonts w:ascii="Times New Roman" w:hAnsi="Times New Roman" w:cs="Times New Roman"/>
          <w:sz w:val="24"/>
          <w:szCs w:val="24"/>
        </w:rPr>
        <w:t xml:space="preserve"> (</w:t>
      </w:r>
      <w:r w:rsidR="00DC6B5D">
        <w:rPr>
          <w:rFonts w:ascii="Times New Roman" w:hAnsi="Times New Roman" w:cs="Times New Roman"/>
          <w:sz w:val="24"/>
          <w:szCs w:val="24"/>
        </w:rPr>
        <w:t>Plac Teatralny 2, 87-100 Toruń)</w:t>
      </w:r>
      <w:r w:rsidR="00EB17D2">
        <w:rPr>
          <w:rFonts w:ascii="Times New Roman" w:hAnsi="Times New Roman" w:cs="Times New Roman"/>
          <w:sz w:val="24"/>
          <w:szCs w:val="24"/>
        </w:rPr>
        <w:t xml:space="preserve">, </w:t>
      </w:r>
      <w:r w:rsidR="000A707C" w:rsidRPr="00EB17D2">
        <w:rPr>
          <w:rFonts w:ascii="Times New Roman" w:hAnsi="Times New Roman" w:cs="Times New Roman"/>
          <w:sz w:val="24"/>
          <w:szCs w:val="24"/>
        </w:rPr>
        <w:t>Dolnośląską Organizacje Turystyczną</w:t>
      </w:r>
      <w:r w:rsidR="00DC6B5D">
        <w:rPr>
          <w:rFonts w:ascii="Times New Roman" w:hAnsi="Times New Roman" w:cs="Times New Roman"/>
          <w:sz w:val="24"/>
          <w:szCs w:val="24"/>
        </w:rPr>
        <w:t xml:space="preserve"> (ul.</w:t>
      </w:r>
      <w:r w:rsidR="00C06C8D">
        <w:rPr>
          <w:rFonts w:ascii="Times New Roman" w:hAnsi="Times New Roman" w:cs="Times New Roman"/>
          <w:sz w:val="24"/>
          <w:szCs w:val="24"/>
        </w:rPr>
        <w:t xml:space="preserve"> </w:t>
      </w:r>
      <w:r w:rsidR="00DC6B5D">
        <w:rPr>
          <w:rFonts w:ascii="Times New Roman" w:hAnsi="Times New Roman" w:cs="Times New Roman"/>
          <w:sz w:val="24"/>
          <w:szCs w:val="24"/>
        </w:rPr>
        <w:t>Świdnicka 44, 50-529 Wrocław)</w:t>
      </w:r>
      <w:r w:rsidR="00EB17D2">
        <w:rPr>
          <w:rFonts w:ascii="Times New Roman" w:hAnsi="Times New Roman" w:cs="Times New Roman"/>
          <w:sz w:val="24"/>
          <w:szCs w:val="24"/>
        </w:rPr>
        <w:t>,</w:t>
      </w:r>
      <w:r w:rsidR="00C06C8D">
        <w:rPr>
          <w:rFonts w:ascii="Times New Roman" w:hAnsi="Times New Roman" w:cs="Times New Roman"/>
          <w:sz w:val="24"/>
          <w:szCs w:val="24"/>
        </w:rPr>
        <w:t xml:space="preserve">Zachodniopomorską Regionalną Organizację Turystyczną (ul. Partyzantów 1, 70-222 Szczecin), </w:t>
      </w:r>
      <w:r w:rsidR="00EB17D2">
        <w:rPr>
          <w:rFonts w:ascii="Times New Roman" w:hAnsi="Times New Roman" w:cs="Times New Roman"/>
          <w:sz w:val="24"/>
          <w:szCs w:val="24"/>
        </w:rPr>
        <w:t>Centrum Doradztwa Rolniczego</w:t>
      </w:r>
      <w:r w:rsidR="00DC6B5D">
        <w:rPr>
          <w:rFonts w:ascii="Times New Roman" w:hAnsi="Times New Roman" w:cs="Times New Roman"/>
          <w:sz w:val="24"/>
          <w:szCs w:val="24"/>
        </w:rPr>
        <w:t xml:space="preserve"> (ul. </w:t>
      </w:r>
      <w:proofErr w:type="spellStart"/>
      <w:r w:rsidR="00DC6B5D">
        <w:rPr>
          <w:rFonts w:ascii="Times New Roman" w:hAnsi="Times New Roman" w:cs="Times New Roman"/>
          <w:sz w:val="24"/>
          <w:szCs w:val="24"/>
        </w:rPr>
        <w:t>Pszczelińska</w:t>
      </w:r>
      <w:proofErr w:type="spellEnd"/>
      <w:r w:rsidR="00DC6B5D">
        <w:rPr>
          <w:rFonts w:ascii="Times New Roman" w:hAnsi="Times New Roman" w:cs="Times New Roman"/>
          <w:sz w:val="24"/>
          <w:szCs w:val="24"/>
        </w:rPr>
        <w:t xml:space="preserve"> 99, 05-840 Brwinów)</w:t>
      </w:r>
      <w:r w:rsidR="000A707C" w:rsidRPr="00EB17D2">
        <w:rPr>
          <w:rFonts w:ascii="Times New Roman" w:hAnsi="Times New Roman" w:cs="Times New Roman"/>
          <w:sz w:val="24"/>
          <w:szCs w:val="24"/>
        </w:rPr>
        <w:t xml:space="preserve"> </w:t>
      </w:r>
      <w:r w:rsidRPr="00EB17D2">
        <w:rPr>
          <w:rFonts w:ascii="Times New Roman" w:hAnsi="Times New Roman" w:cs="Times New Roman"/>
          <w:sz w:val="24"/>
          <w:szCs w:val="24"/>
        </w:rPr>
        <w:t xml:space="preserve">lub dowolny podmiot wskazany przez </w:t>
      </w:r>
      <w:r w:rsidR="00EB17D2" w:rsidRPr="00EB17D2">
        <w:rPr>
          <w:rFonts w:ascii="Times New Roman" w:hAnsi="Times New Roman" w:cs="Times New Roman"/>
          <w:sz w:val="24"/>
          <w:szCs w:val="24"/>
        </w:rPr>
        <w:t>Wielkopolską Organizację Turystyczną, Kujawsko-Pomorską Organizację Turystyczną</w:t>
      </w:r>
      <w:r w:rsidR="00EB17D2">
        <w:rPr>
          <w:rFonts w:ascii="Times New Roman" w:hAnsi="Times New Roman" w:cs="Times New Roman"/>
          <w:sz w:val="24"/>
          <w:szCs w:val="24"/>
        </w:rPr>
        <w:t xml:space="preserve">, </w:t>
      </w:r>
      <w:r w:rsidR="00EB17D2" w:rsidRPr="00EB17D2">
        <w:rPr>
          <w:rFonts w:ascii="Times New Roman" w:hAnsi="Times New Roman" w:cs="Times New Roman"/>
          <w:sz w:val="24"/>
          <w:szCs w:val="24"/>
        </w:rPr>
        <w:t>Dolnośląską Organizacje Turystyczną</w:t>
      </w:r>
      <w:r w:rsidR="00EB17D2">
        <w:rPr>
          <w:rFonts w:ascii="Times New Roman" w:hAnsi="Times New Roman" w:cs="Times New Roman"/>
          <w:sz w:val="24"/>
          <w:szCs w:val="24"/>
        </w:rPr>
        <w:t xml:space="preserve">, </w:t>
      </w:r>
      <w:r w:rsidR="00C06C8D">
        <w:rPr>
          <w:rFonts w:ascii="Times New Roman" w:hAnsi="Times New Roman" w:cs="Times New Roman"/>
          <w:sz w:val="24"/>
          <w:szCs w:val="24"/>
        </w:rPr>
        <w:t xml:space="preserve">Zachodniopomorską Regionalną Organizację Turystyczną, </w:t>
      </w:r>
      <w:r w:rsidR="00EB17D2">
        <w:rPr>
          <w:rFonts w:ascii="Times New Roman" w:hAnsi="Times New Roman" w:cs="Times New Roman"/>
          <w:sz w:val="24"/>
          <w:szCs w:val="24"/>
        </w:rPr>
        <w:t>Centrum Doradztwa Rolniczego.</w:t>
      </w:r>
    </w:p>
    <w:p w14:paraId="5A4DB536" w14:textId="77777777" w:rsidR="00FC67D8" w:rsidRDefault="00FC67D8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E272B7" w14:textId="13A9206D" w:rsidR="00E96E83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lastRenderedPageBreak/>
        <w:t xml:space="preserve">Powyższa zgoda odnosi się do wielokrotnego (nieograniczonego ilościowo, czasowo </w:t>
      </w:r>
      <w:r w:rsidR="00A74E15" w:rsidRPr="00EB17D2">
        <w:rPr>
          <w:rFonts w:ascii="Times New Roman" w:hAnsi="Times New Roman" w:cs="Times New Roman"/>
          <w:sz w:val="24"/>
          <w:szCs w:val="24"/>
        </w:rPr>
        <w:br/>
      </w:r>
      <w:r w:rsidRPr="00EB17D2">
        <w:rPr>
          <w:rFonts w:ascii="Times New Roman" w:hAnsi="Times New Roman" w:cs="Times New Roman"/>
          <w:sz w:val="24"/>
          <w:szCs w:val="24"/>
        </w:rPr>
        <w:t>i terytorialnie) wykorzystania mojego wizerunku, głosu, wypowiedzi na wszystkich znanych polach eksploatacji, a w szczególności:</w:t>
      </w:r>
    </w:p>
    <w:p w14:paraId="7E9D4670" w14:textId="4B2F920A" w:rsidR="00A74E15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 xml:space="preserve">1. w zakresie utrwalania i zwielokrotniania (kopiowania) – wytwarzanie określoną (każdą) techniką, w tym techniką drukarską, reprograficzną, zapisu magnetycznego, techniką cyfrową oraz powielanie w formie elektronicznej, utrwalanie na jakimkolwiek nośniku audiowizualnym, </w:t>
      </w:r>
      <w:r w:rsidR="00B23B49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EB17D2">
        <w:rPr>
          <w:rFonts w:ascii="Times New Roman" w:hAnsi="Times New Roman" w:cs="Times New Roman"/>
          <w:sz w:val="24"/>
          <w:szCs w:val="24"/>
        </w:rPr>
        <w:t xml:space="preserve">w szczególności na: nośnikach wideo, taśmie światłoczułej, magnetycznej i dysku komputerowym, w sieci multimedialnej (w tym Internet); </w:t>
      </w:r>
    </w:p>
    <w:p w14:paraId="1157A0E3" w14:textId="608C3A16" w:rsidR="00E96E83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 xml:space="preserve">2. w zakresie obrotu w kraju i za granicą oryginałem albo egzemplarzami, na których utrwalono mój wizerunek i/lub głos i/lub wypowiedź – wprowadzanie do obrotu, użyczenie lub najem oryginału albo ww. </w:t>
      </w:r>
    </w:p>
    <w:p w14:paraId="69C3E61A" w14:textId="77777777" w:rsidR="00E96E83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>egzemplarzy;</w:t>
      </w:r>
    </w:p>
    <w:p w14:paraId="220B4CDE" w14:textId="7060AEFC" w:rsidR="00A74E15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 xml:space="preserve">3. w zakresie rozpowszechniania w sposób inny niż określony w pkt. 2 powyżej - publiczne wystawienie, także publiczne udostępnianie oryginału lub kopii (zarówno wszystkich elementów, jak i każdego z osobna) w taki sposób, aby każdy mógł mieć do nich dostęp </w:t>
      </w:r>
      <w:r w:rsidR="00CB4951" w:rsidRPr="00EB17D2">
        <w:rPr>
          <w:rFonts w:ascii="Times New Roman" w:hAnsi="Times New Roman" w:cs="Times New Roman"/>
          <w:sz w:val="24"/>
          <w:szCs w:val="24"/>
        </w:rPr>
        <w:br/>
      </w:r>
      <w:r w:rsidRPr="00EB17D2">
        <w:rPr>
          <w:rFonts w:ascii="Times New Roman" w:hAnsi="Times New Roman" w:cs="Times New Roman"/>
          <w:sz w:val="24"/>
          <w:szCs w:val="24"/>
        </w:rPr>
        <w:t xml:space="preserve">w miejscu i w czasie przez siebie wybranym; </w:t>
      </w:r>
    </w:p>
    <w:p w14:paraId="1812ED50" w14:textId="77777777" w:rsidR="00A74E15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 xml:space="preserve">4. udostępnianie mojego wizerunku i/lub głosu i/lub wypowiedzi w środkach masowego przekazu, w tym sieci Internet, wyświetlanie, publiczne odtwarzanie, nadawanie m.in. za pomocą wizji lub fonii przez stację naziemną, za pośrednictwem satelity, retransmisja audycji; 5. wykorzystywanie mojego wizerunku i/lub głosu i/lub wypowiedzi we wszystkich materiałach promocyjno-reklamowych, w tym w utworach multimedialnych; </w:t>
      </w:r>
    </w:p>
    <w:p w14:paraId="1B5F51C8" w14:textId="2690B23F" w:rsidR="00E96E83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>6. dowolne modyfikowanie filmu oraz zdjęć zawierających mój wizerunek i/lub głos i/lub wypowiedzi, na które wyrażam bezwarunkową i nieodwołalną zgodę.</w:t>
      </w:r>
    </w:p>
    <w:p w14:paraId="32D1336F" w14:textId="77777777" w:rsidR="00E96E83" w:rsidRPr="00EB17D2" w:rsidRDefault="00E96E83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AEF1A2" w14:textId="722F0BB6" w:rsidR="00E96E83" w:rsidRPr="00EB17D2" w:rsidRDefault="00CB4951" w:rsidP="00B23B49">
      <w:pPr>
        <w:pStyle w:val="Zwykytekst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>Podmiotom,</w:t>
      </w:r>
      <w:r w:rsidR="00E96E83" w:rsidRPr="00EB17D2">
        <w:rPr>
          <w:rFonts w:ascii="Times New Roman" w:hAnsi="Times New Roman" w:cs="Times New Roman"/>
          <w:sz w:val="24"/>
          <w:szCs w:val="24"/>
        </w:rPr>
        <w:t xml:space="preserve"> o których mowa w niniejszym oświadczeniu przysługuje wyłączne prawo decydowania o formie i czasie wykorzystywania mojego wizerunku, głosu oraz wypowiedzi.</w:t>
      </w:r>
    </w:p>
    <w:p w14:paraId="38789231" w14:textId="77777777" w:rsidR="00E96E83" w:rsidRPr="00EB17D2" w:rsidRDefault="00E96E83" w:rsidP="00E96E83">
      <w:pPr>
        <w:pStyle w:val="Zwykytekst"/>
        <w:jc w:val="both"/>
        <w:rPr>
          <w:rFonts w:ascii="Times New Roman" w:hAnsi="Times New Roman" w:cs="Times New Roman"/>
          <w:sz w:val="24"/>
          <w:szCs w:val="24"/>
        </w:rPr>
      </w:pPr>
    </w:p>
    <w:p w14:paraId="048D4070" w14:textId="77777777" w:rsidR="00E96E83" w:rsidRPr="00EB17D2" w:rsidRDefault="00E96E83" w:rsidP="00E96E83">
      <w:pPr>
        <w:pStyle w:val="Zwykytekst"/>
        <w:jc w:val="both"/>
        <w:rPr>
          <w:rFonts w:ascii="Times New Roman" w:hAnsi="Times New Roman" w:cs="Times New Roman"/>
          <w:sz w:val="24"/>
          <w:szCs w:val="24"/>
        </w:rPr>
      </w:pPr>
      <w:r w:rsidRPr="00EB17D2">
        <w:rPr>
          <w:rFonts w:ascii="Times New Roman" w:hAnsi="Times New Roman" w:cs="Times New Roman"/>
          <w:sz w:val="24"/>
          <w:szCs w:val="24"/>
        </w:rPr>
        <w:t>Oświadczam że w całości przeczytałem/</w:t>
      </w:r>
      <w:proofErr w:type="spellStart"/>
      <w:r w:rsidRPr="00EB17D2">
        <w:rPr>
          <w:rFonts w:ascii="Times New Roman" w:hAnsi="Times New Roman" w:cs="Times New Roman"/>
          <w:sz w:val="24"/>
          <w:szCs w:val="24"/>
        </w:rPr>
        <w:t>am</w:t>
      </w:r>
      <w:proofErr w:type="spellEnd"/>
      <w:r w:rsidRPr="00EB17D2">
        <w:rPr>
          <w:rFonts w:ascii="Times New Roman" w:hAnsi="Times New Roman" w:cs="Times New Roman"/>
          <w:sz w:val="24"/>
          <w:szCs w:val="24"/>
        </w:rPr>
        <w:t xml:space="preserve"> treść powyższej zgody i w pełni ją rozumiem.</w:t>
      </w:r>
    </w:p>
    <w:p w14:paraId="621E100C" w14:textId="77777777" w:rsidR="00E96E83" w:rsidRPr="00EB17D2" w:rsidRDefault="00E96E83" w:rsidP="000E15A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9060FB" w14:textId="77777777" w:rsidR="007F678A" w:rsidRPr="00EB17D2" w:rsidRDefault="007F678A" w:rsidP="007F678A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6EE56901" w14:textId="2018B8E7" w:rsidR="007F678A" w:rsidRPr="00EB17D2" w:rsidRDefault="007F678A" w:rsidP="007F678A">
      <w:pPr>
        <w:jc w:val="both"/>
        <w:rPr>
          <w:rFonts w:ascii="Times New Roman" w:hAnsi="Times New Roman" w:cs="Times New Roman"/>
          <w:sz w:val="16"/>
          <w:szCs w:val="16"/>
        </w:rPr>
      </w:pPr>
      <w:r w:rsidRPr="00EB17D2">
        <w:rPr>
          <w:rFonts w:ascii="Times New Roman" w:hAnsi="Times New Roman" w:cs="Times New Roman"/>
          <w:sz w:val="16"/>
          <w:szCs w:val="16"/>
        </w:rPr>
        <w:t>miejscowość, data                                                                                                                                                           podpis</w:t>
      </w:r>
    </w:p>
    <w:p w14:paraId="71FA33D0" w14:textId="77777777" w:rsidR="007F678A" w:rsidRPr="00EB17D2" w:rsidRDefault="007F678A" w:rsidP="007F678A">
      <w:pPr>
        <w:jc w:val="both"/>
        <w:rPr>
          <w:rFonts w:ascii="Times New Roman" w:hAnsi="Times New Roman" w:cs="Times New Roman"/>
          <w:sz w:val="16"/>
          <w:szCs w:val="16"/>
        </w:rPr>
      </w:pPr>
      <w:r w:rsidRPr="00EB17D2">
        <w:rPr>
          <w:rFonts w:ascii="Times New Roman" w:hAnsi="Times New Roman" w:cs="Times New Roman"/>
          <w:sz w:val="16"/>
          <w:szCs w:val="16"/>
        </w:rPr>
        <w:t>…………………………….                                                                                                                           ……………………………………..</w:t>
      </w:r>
    </w:p>
    <w:p w14:paraId="1E460A2A" w14:textId="77777777" w:rsidR="00A533B6" w:rsidRPr="00EB17D2" w:rsidRDefault="00A533B6" w:rsidP="000E15A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92B665" w14:textId="77777777" w:rsidR="00A533B6" w:rsidRPr="00EB17D2" w:rsidRDefault="00A533B6" w:rsidP="000E15A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636B50" w14:textId="77777777" w:rsidR="009C2BB4" w:rsidRPr="00EB17D2" w:rsidRDefault="009C2BB4" w:rsidP="000E15A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21D3C9" w14:textId="77777777" w:rsidR="00F151EC" w:rsidRDefault="00F151EC" w:rsidP="000E15A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7F1B27" w14:textId="51416954" w:rsidR="009A16E4" w:rsidRDefault="009A16E4" w:rsidP="000E15A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B826DE" w14:textId="56E6D8F5" w:rsidR="009A16E4" w:rsidRPr="008F5925" w:rsidRDefault="009A16E4" w:rsidP="009A16E4">
      <w:pPr>
        <w:jc w:val="center"/>
        <w:rPr>
          <w:rFonts w:ascii="Times New Roman" w:hAnsi="Times New Roman" w:cs="Times New Roman"/>
          <w:sz w:val="24"/>
          <w:szCs w:val="24"/>
        </w:rPr>
      </w:pPr>
      <w:r w:rsidRPr="008F5925">
        <w:rPr>
          <w:rFonts w:ascii="Times New Roman" w:hAnsi="Times New Roman" w:cs="Times New Roman"/>
          <w:sz w:val="24"/>
          <w:szCs w:val="24"/>
        </w:rPr>
        <w:t xml:space="preserve">Odwiedź portal KSOW- </w:t>
      </w:r>
      <w:hyperlink r:id="rId11" w:history="1">
        <w:r w:rsidRPr="008F5925">
          <w:rPr>
            <w:rFonts w:ascii="Times New Roman" w:hAnsi="Times New Roman" w:cs="Times New Roman"/>
            <w:color w:val="0563C1" w:themeColor="hyperlink"/>
            <w:sz w:val="24"/>
            <w:szCs w:val="24"/>
            <w:u w:val="single"/>
          </w:rPr>
          <w:t>http://ksow.pl</w:t>
        </w:r>
      </w:hyperlink>
      <w:r w:rsidRPr="008F5925">
        <w:rPr>
          <w:rFonts w:ascii="Times New Roman" w:hAnsi="Times New Roman" w:cs="Times New Roman"/>
          <w:sz w:val="24"/>
          <w:szCs w:val="24"/>
        </w:rPr>
        <w:t xml:space="preserve">  i zostań </w:t>
      </w:r>
      <w:r w:rsidR="00C06C8D">
        <w:rPr>
          <w:rFonts w:ascii="Times New Roman" w:hAnsi="Times New Roman" w:cs="Times New Roman"/>
          <w:sz w:val="24"/>
          <w:szCs w:val="24"/>
        </w:rPr>
        <w:t>p</w:t>
      </w:r>
      <w:r w:rsidRPr="008F5925">
        <w:rPr>
          <w:rFonts w:ascii="Times New Roman" w:hAnsi="Times New Roman" w:cs="Times New Roman"/>
          <w:sz w:val="24"/>
          <w:szCs w:val="24"/>
        </w:rPr>
        <w:t>artnerem Krajowej Sieci Obszarów Wiejskich</w:t>
      </w:r>
    </w:p>
    <w:p w14:paraId="5572A444" w14:textId="1E4B9E74" w:rsidR="009A16E4" w:rsidRPr="00822A6E" w:rsidRDefault="00F151EC" w:rsidP="00822A6E">
      <w:pPr>
        <w:jc w:val="center"/>
        <w:rPr>
          <w:rFonts w:cstheme="minorHAnsi"/>
        </w:rPr>
      </w:pPr>
      <w:r w:rsidRPr="00A22C3F"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05C6DB27" wp14:editId="38D21A92">
            <wp:extent cx="1790700" cy="685800"/>
            <wp:effectExtent l="0" t="0" r="0" b="0"/>
            <wp:docPr id="3" name="Obraz 3" descr="ks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8" descr="ksow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A16E4" w:rsidRPr="00822A6E" w:rsidSect="00134999">
      <w:headerReference w:type="default" r:id="rId13"/>
      <w:footerReference w:type="default" r:id="rId14"/>
      <w:pgSz w:w="11906" w:h="16838"/>
      <w:pgMar w:top="1077" w:right="1418" w:bottom="1418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B5CB02" w14:textId="77777777" w:rsidR="00871795" w:rsidRDefault="00871795" w:rsidP="00D46CAA">
      <w:pPr>
        <w:spacing w:after="0" w:line="240" w:lineRule="auto"/>
      </w:pPr>
      <w:r>
        <w:separator/>
      </w:r>
    </w:p>
  </w:endnote>
  <w:endnote w:type="continuationSeparator" w:id="0">
    <w:p w14:paraId="15182C2B" w14:textId="77777777" w:rsidR="00871795" w:rsidRDefault="00871795" w:rsidP="00D46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3282051"/>
      <w:docPartObj>
        <w:docPartGallery w:val="Page Numbers (Bottom of Page)"/>
        <w:docPartUnique/>
      </w:docPartObj>
    </w:sdtPr>
    <w:sdtEndPr/>
    <w:sdtContent>
      <w:p w14:paraId="1051D7E1" w14:textId="02B42A76" w:rsidR="00987697" w:rsidRDefault="0098769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218F">
          <w:rPr>
            <w:noProof/>
          </w:rPr>
          <w:t>2</w:t>
        </w:r>
        <w:r>
          <w:fldChar w:fldCharType="end"/>
        </w:r>
      </w:p>
    </w:sdtContent>
  </w:sdt>
  <w:p w14:paraId="695464FB" w14:textId="77777777" w:rsidR="00987697" w:rsidRDefault="0098769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11248D" w14:textId="77777777" w:rsidR="00871795" w:rsidRDefault="00871795" w:rsidP="00D46CAA">
      <w:pPr>
        <w:spacing w:after="0" w:line="240" w:lineRule="auto"/>
      </w:pPr>
      <w:r>
        <w:separator/>
      </w:r>
    </w:p>
  </w:footnote>
  <w:footnote w:type="continuationSeparator" w:id="0">
    <w:p w14:paraId="2AB25377" w14:textId="77777777" w:rsidR="00871795" w:rsidRDefault="00871795" w:rsidP="00D46C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E1B6CF" w14:textId="398E2E72" w:rsidR="00D46CAA" w:rsidRDefault="00D46CAA">
    <w:pPr>
      <w:pStyle w:val="Nagwek"/>
    </w:pPr>
  </w:p>
  <w:p w14:paraId="7E126A44" w14:textId="7CC8659D" w:rsidR="00D46CAA" w:rsidRDefault="00D46CAA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B06437"/>
    <w:multiLevelType w:val="hybridMultilevel"/>
    <w:tmpl w:val="BD9C99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EF1A88"/>
    <w:multiLevelType w:val="hybridMultilevel"/>
    <w:tmpl w:val="36F25B8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FE6AE0"/>
    <w:multiLevelType w:val="hybridMultilevel"/>
    <w:tmpl w:val="48FE872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4A6D78F8"/>
    <w:multiLevelType w:val="hybridMultilevel"/>
    <w:tmpl w:val="48FE872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5E467C67"/>
    <w:multiLevelType w:val="hybridMultilevel"/>
    <w:tmpl w:val="668A532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6BA745B2"/>
    <w:multiLevelType w:val="hybridMultilevel"/>
    <w:tmpl w:val="4B1261F8"/>
    <w:lvl w:ilvl="0" w:tplc="897AADC8">
      <w:start w:val="1"/>
      <w:numFmt w:val="decimal"/>
      <w:lvlText w:val="%1)"/>
      <w:lvlJc w:val="left"/>
      <w:pPr>
        <w:ind w:left="843" w:hanging="360"/>
      </w:pPr>
      <w:rPr>
        <w:rFonts w:hint="default"/>
      </w:rPr>
    </w:lvl>
    <w:lvl w:ilvl="1" w:tplc="F1D05C3C">
      <w:start w:val="1"/>
      <w:numFmt w:val="lowerLetter"/>
      <w:lvlText w:val="%2."/>
      <w:lvlJc w:val="left"/>
      <w:pPr>
        <w:ind w:left="1563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283" w:hanging="180"/>
      </w:pPr>
    </w:lvl>
    <w:lvl w:ilvl="3" w:tplc="0415000F" w:tentative="1">
      <w:start w:val="1"/>
      <w:numFmt w:val="decimal"/>
      <w:lvlText w:val="%4."/>
      <w:lvlJc w:val="left"/>
      <w:pPr>
        <w:ind w:left="3003" w:hanging="360"/>
      </w:pPr>
    </w:lvl>
    <w:lvl w:ilvl="4" w:tplc="04150019" w:tentative="1">
      <w:start w:val="1"/>
      <w:numFmt w:val="lowerLetter"/>
      <w:lvlText w:val="%5."/>
      <w:lvlJc w:val="left"/>
      <w:pPr>
        <w:ind w:left="3723" w:hanging="360"/>
      </w:pPr>
    </w:lvl>
    <w:lvl w:ilvl="5" w:tplc="0415001B" w:tentative="1">
      <w:start w:val="1"/>
      <w:numFmt w:val="lowerRoman"/>
      <w:lvlText w:val="%6."/>
      <w:lvlJc w:val="right"/>
      <w:pPr>
        <w:ind w:left="4443" w:hanging="180"/>
      </w:pPr>
    </w:lvl>
    <w:lvl w:ilvl="6" w:tplc="0415000F" w:tentative="1">
      <w:start w:val="1"/>
      <w:numFmt w:val="decimal"/>
      <w:lvlText w:val="%7."/>
      <w:lvlJc w:val="left"/>
      <w:pPr>
        <w:ind w:left="5163" w:hanging="360"/>
      </w:pPr>
    </w:lvl>
    <w:lvl w:ilvl="7" w:tplc="04150019" w:tentative="1">
      <w:start w:val="1"/>
      <w:numFmt w:val="lowerLetter"/>
      <w:lvlText w:val="%8."/>
      <w:lvlJc w:val="left"/>
      <w:pPr>
        <w:ind w:left="5883" w:hanging="360"/>
      </w:pPr>
    </w:lvl>
    <w:lvl w:ilvl="8" w:tplc="0415001B" w:tentative="1">
      <w:start w:val="1"/>
      <w:numFmt w:val="lowerRoman"/>
      <w:lvlText w:val="%9."/>
      <w:lvlJc w:val="right"/>
      <w:pPr>
        <w:ind w:left="6603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sDA3NDAyszQ1tjBR0lEKTi0uzszPAykwrAUAttZM5CwAAAA="/>
  </w:docVars>
  <w:rsids>
    <w:rsidRoot w:val="00380815"/>
    <w:rsid w:val="00002D85"/>
    <w:rsid w:val="00037599"/>
    <w:rsid w:val="00046EB9"/>
    <w:rsid w:val="00072412"/>
    <w:rsid w:val="00074BF3"/>
    <w:rsid w:val="00094547"/>
    <w:rsid w:val="000A707C"/>
    <w:rsid w:val="000E15A5"/>
    <w:rsid w:val="001134D0"/>
    <w:rsid w:val="00122617"/>
    <w:rsid w:val="00134999"/>
    <w:rsid w:val="001578D3"/>
    <w:rsid w:val="001742F8"/>
    <w:rsid w:val="00186D93"/>
    <w:rsid w:val="001877E1"/>
    <w:rsid w:val="001B5A3F"/>
    <w:rsid w:val="00216624"/>
    <w:rsid w:val="002270C9"/>
    <w:rsid w:val="00257F41"/>
    <w:rsid w:val="002665DD"/>
    <w:rsid w:val="0027014E"/>
    <w:rsid w:val="002A4B9A"/>
    <w:rsid w:val="002A56F8"/>
    <w:rsid w:val="002D7B02"/>
    <w:rsid w:val="002E68DC"/>
    <w:rsid w:val="00343780"/>
    <w:rsid w:val="00380815"/>
    <w:rsid w:val="00413FE3"/>
    <w:rsid w:val="0041441B"/>
    <w:rsid w:val="00447467"/>
    <w:rsid w:val="004848C9"/>
    <w:rsid w:val="00495BB7"/>
    <w:rsid w:val="004F0457"/>
    <w:rsid w:val="005064CD"/>
    <w:rsid w:val="00597784"/>
    <w:rsid w:val="005D7188"/>
    <w:rsid w:val="006353C3"/>
    <w:rsid w:val="006A03D3"/>
    <w:rsid w:val="006B29F9"/>
    <w:rsid w:val="00701240"/>
    <w:rsid w:val="00774C7F"/>
    <w:rsid w:val="007C1E31"/>
    <w:rsid w:val="007D0497"/>
    <w:rsid w:val="007F678A"/>
    <w:rsid w:val="00810BF1"/>
    <w:rsid w:val="00822A6E"/>
    <w:rsid w:val="0086584B"/>
    <w:rsid w:val="008702A8"/>
    <w:rsid w:val="00871795"/>
    <w:rsid w:val="008727A8"/>
    <w:rsid w:val="0089743D"/>
    <w:rsid w:val="008C1057"/>
    <w:rsid w:val="00941E65"/>
    <w:rsid w:val="00974B57"/>
    <w:rsid w:val="00984EA2"/>
    <w:rsid w:val="00987697"/>
    <w:rsid w:val="009A16E4"/>
    <w:rsid w:val="009A17AC"/>
    <w:rsid w:val="009A41B4"/>
    <w:rsid w:val="009C2BB4"/>
    <w:rsid w:val="009F2165"/>
    <w:rsid w:val="009F4E5B"/>
    <w:rsid w:val="00A04AB0"/>
    <w:rsid w:val="00A2153C"/>
    <w:rsid w:val="00A524CF"/>
    <w:rsid w:val="00A533B6"/>
    <w:rsid w:val="00A74E15"/>
    <w:rsid w:val="00AC7466"/>
    <w:rsid w:val="00AF1916"/>
    <w:rsid w:val="00AF40D0"/>
    <w:rsid w:val="00B23B49"/>
    <w:rsid w:val="00B50895"/>
    <w:rsid w:val="00B6246C"/>
    <w:rsid w:val="00B867B8"/>
    <w:rsid w:val="00B9785C"/>
    <w:rsid w:val="00BA218F"/>
    <w:rsid w:val="00C06C8D"/>
    <w:rsid w:val="00C93229"/>
    <w:rsid w:val="00CB4951"/>
    <w:rsid w:val="00D46CAA"/>
    <w:rsid w:val="00D8701C"/>
    <w:rsid w:val="00DB182D"/>
    <w:rsid w:val="00DC6B5D"/>
    <w:rsid w:val="00DD00A4"/>
    <w:rsid w:val="00E06213"/>
    <w:rsid w:val="00E15DFA"/>
    <w:rsid w:val="00E41744"/>
    <w:rsid w:val="00E46661"/>
    <w:rsid w:val="00E96E83"/>
    <w:rsid w:val="00EB17D2"/>
    <w:rsid w:val="00F151EC"/>
    <w:rsid w:val="00F35744"/>
    <w:rsid w:val="00FC2785"/>
    <w:rsid w:val="00FC6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444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808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80815"/>
  </w:style>
  <w:style w:type="paragraph" w:styleId="NormalnyWeb">
    <w:name w:val="Normal (Web)"/>
    <w:basedOn w:val="Normalny"/>
    <w:uiPriority w:val="99"/>
    <w:semiHidden/>
    <w:unhideWhenUsed/>
    <w:rsid w:val="009A41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9A41B4"/>
    <w:rPr>
      <w:b/>
      <w:bCs/>
    </w:rPr>
  </w:style>
  <w:style w:type="character" w:styleId="Uwydatnienie">
    <w:name w:val="Emphasis"/>
    <w:basedOn w:val="Domylnaczcionkaakapitu"/>
    <w:uiPriority w:val="20"/>
    <w:qFormat/>
    <w:rsid w:val="00984EA2"/>
    <w:rPr>
      <w:i/>
      <w:iCs/>
    </w:rPr>
  </w:style>
  <w:style w:type="character" w:styleId="Hipercze">
    <w:name w:val="Hyperlink"/>
    <w:basedOn w:val="Domylnaczcionkaakapitu"/>
    <w:uiPriority w:val="99"/>
    <w:unhideWhenUsed/>
    <w:rsid w:val="00495BB7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D8701C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47467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F35744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F35744"/>
    <w:rPr>
      <w:rFonts w:ascii="Calibri" w:hAnsi="Calibri"/>
      <w:szCs w:val="21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867B8"/>
    <w:rPr>
      <w:color w:val="605E5C"/>
      <w:shd w:val="clear" w:color="auto" w:fill="E1DFDD"/>
    </w:rPr>
  </w:style>
  <w:style w:type="paragraph" w:styleId="Stopka">
    <w:name w:val="footer"/>
    <w:basedOn w:val="Normalny"/>
    <w:link w:val="StopkaZnak"/>
    <w:uiPriority w:val="99"/>
    <w:unhideWhenUsed/>
    <w:rsid w:val="00D46C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46CAA"/>
  </w:style>
  <w:style w:type="paragraph" w:styleId="Tekstdymka">
    <w:name w:val="Balloon Text"/>
    <w:basedOn w:val="Normalny"/>
    <w:link w:val="TekstdymkaZnak"/>
    <w:uiPriority w:val="99"/>
    <w:semiHidden/>
    <w:unhideWhenUsed/>
    <w:rsid w:val="00822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A6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808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80815"/>
  </w:style>
  <w:style w:type="paragraph" w:styleId="NormalnyWeb">
    <w:name w:val="Normal (Web)"/>
    <w:basedOn w:val="Normalny"/>
    <w:uiPriority w:val="99"/>
    <w:semiHidden/>
    <w:unhideWhenUsed/>
    <w:rsid w:val="009A41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9A41B4"/>
    <w:rPr>
      <w:b/>
      <w:bCs/>
    </w:rPr>
  </w:style>
  <w:style w:type="character" w:styleId="Uwydatnienie">
    <w:name w:val="Emphasis"/>
    <w:basedOn w:val="Domylnaczcionkaakapitu"/>
    <w:uiPriority w:val="20"/>
    <w:qFormat/>
    <w:rsid w:val="00984EA2"/>
    <w:rPr>
      <w:i/>
      <w:iCs/>
    </w:rPr>
  </w:style>
  <w:style w:type="character" w:styleId="Hipercze">
    <w:name w:val="Hyperlink"/>
    <w:basedOn w:val="Domylnaczcionkaakapitu"/>
    <w:uiPriority w:val="99"/>
    <w:unhideWhenUsed/>
    <w:rsid w:val="00495BB7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D8701C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47467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F35744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F35744"/>
    <w:rPr>
      <w:rFonts w:ascii="Calibri" w:hAnsi="Calibri"/>
      <w:szCs w:val="21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B867B8"/>
    <w:rPr>
      <w:color w:val="605E5C"/>
      <w:shd w:val="clear" w:color="auto" w:fill="E1DFDD"/>
    </w:rPr>
  </w:style>
  <w:style w:type="paragraph" w:styleId="Stopka">
    <w:name w:val="footer"/>
    <w:basedOn w:val="Normalny"/>
    <w:link w:val="StopkaZnak"/>
    <w:uiPriority w:val="99"/>
    <w:unhideWhenUsed/>
    <w:rsid w:val="00D46C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46CAA"/>
  </w:style>
  <w:style w:type="paragraph" w:styleId="Tekstdymka">
    <w:name w:val="Balloon Text"/>
    <w:basedOn w:val="Normalny"/>
    <w:link w:val="TekstdymkaZnak"/>
    <w:uiPriority w:val="99"/>
    <w:semiHidden/>
    <w:unhideWhenUsed/>
    <w:rsid w:val="00822A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A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ksow.pl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EAEF4-29C8-47B7-BDCD-9D54F0029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206</Words>
  <Characters>7240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Smolińska</dc:creator>
  <cp:keywords/>
  <dc:description/>
  <cp:lastModifiedBy>HP</cp:lastModifiedBy>
  <cp:revision>6</cp:revision>
  <dcterms:created xsi:type="dcterms:W3CDTF">2022-09-21T07:13:00Z</dcterms:created>
  <dcterms:modified xsi:type="dcterms:W3CDTF">2023-03-10T08:00:00Z</dcterms:modified>
</cp:coreProperties>
</file>